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CF029D" w14:textId="77777777" w:rsidR="00691C6B" w:rsidRDefault="00691C6B" w:rsidP="00691C6B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bookmarkStart w:id="0" w:name="_top"/>
      <w:bookmarkEnd w:id="0"/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34A40718" w14:textId="77777777" w:rsidR="00691C6B" w:rsidRDefault="00691C6B" w:rsidP="00691C6B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13B0F731" w14:textId="77777777" w:rsidR="00691C6B" w:rsidRDefault="00691C6B" w:rsidP="00691C6B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0707D39E" w14:textId="77777777" w:rsidR="00691C6B" w:rsidRDefault="00691C6B" w:rsidP="00691C6B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24E0C72" w14:textId="77777777" w:rsidR="00691C6B" w:rsidRDefault="00691C6B" w:rsidP="00691C6B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7404629" w14:textId="77777777" w:rsidR="00691C6B" w:rsidRDefault="00691C6B" w:rsidP="00691C6B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17D05715" w14:textId="77777777" w:rsidR="00691C6B" w:rsidRDefault="00691C6B" w:rsidP="00691C6B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2EA97F58" w14:textId="77777777" w:rsidR="00691C6B" w:rsidRDefault="00691C6B" w:rsidP="00691C6B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7872E15" w14:textId="77777777" w:rsidR="00691C6B" w:rsidRDefault="00691C6B" w:rsidP="00691C6B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57FFB0AC" w14:textId="77777777" w:rsidR="00691C6B" w:rsidRDefault="00691C6B" w:rsidP="00691C6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0729968C" w14:textId="01C5F3C9" w:rsidR="00691C6B" w:rsidRDefault="00691C6B" w:rsidP="00691C6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9</w:t>
      </w:r>
    </w:p>
    <w:p w14:paraId="61812717" w14:textId="77777777" w:rsidR="00691C6B" w:rsidRPr="00B1400D" w:rsidRDefault="00691C6B" w:rsidP="00691C6B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2C579F8" w14:textId="551F1C77" w:rsidR="00691C6B" w:rsidRDefault="00691C6B" w:rsidP="00691C6B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>
        <w:rPr>
          <w:rFonts w:ascii="Times New Roman" w:hAnsi="Times New Roman" w:cs="Times New Roman"/>
          <w:sz w:val="28"/>
          <w:szCs w:val="28"/>
        </w:rPr>
        <w:t>Структурное программирование. Файловые потоки</w:t>
      </w:r>
    </w:p>
    <w:p w14:paraId="5CE4E60D" w14:textId="77777777" w:rsidR="00691C6B" w:rsidRDefault="00691C6B" w:rsidP="00691C6B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24</w:t>
      </w:r>
    </w:p>
    <w:p w14:paraId="545A5B16" w14:textId="77777777" w:rsidR="00691C6B" w:rsidRDefault="00691C6B" w:rsidP="00691C6B">
      <w:pPr>
        <w:jc w:val="center"/>
        <w:rPr>
          <w:rFonts w:ascii="Times New Roman" w:hAnsi="Times New Roman" w:cs="Times New Roman"/>
          <w:b/>
          <w:sz w:val="32"/>
        </w:rPr>
      </w:pPr>
    </w:p>
    <w:p w14:paraId="29653715" w14:textId="77777777" w:rsidR="00691C6B" w:rsidRDefault="00691C6B" w:rsidP="00691C6B">
      <w:pPr>
        <w:jc w:val="center"/>
        <w:rPr>
          <w:rFonts w:ascii="Times New Roman" w:hAnsi="Times New Roman" w:cs="Times New Roman"/>
          <w:b/>
          <w:sz w:val="32"/>
        </w:rPr>
      </w:pPr>
    </w:p>
    <w:p w14:paraId="2AFEDD2C" w14:textId="77777777" w:rsidR="00691C6B" w:rsidRDefault="00691C6B" w:rsidP="00691C6B">
      <w:pPr>
        <w:jc w:val="center"/>
        <w:rPr>
          <w:rFonts w:ascii="Times New Roman" w:hAnsi="Times New Roman" w:cs="Times New Roman"/>
          <w:b/>
          <w:sz w:val="32"/>
        </w:rPr>
      </w:pPr>
    </w:p>
    <w:p w14:paraId="0E77B1D6" w14:textId="77777777" w:rsidR="00691C6B" w:rsidRDefault="00691C6B" w:rsidP="00691C6B">
      <w:pPr>
        <w:jc w:val="right"/>
        <w:rPr>
          <w:rFonts w:ascii="Times New Roman" w:hAnsi="Times New Roman" w:cs="Times New Roman"/>
          <w:sz w:val="28"/>
        </w:rPr>
      </w:pPr>
    </w:p>
    <w:p w14:paraId="20EE11D8" w14:textId="18B15518" w:rsidR="00691C6B" w:rsidRDefault="00F427C3" w:rsidP="00691C6B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bookmarkStart w:id="1" w:name="_GoBack"/>
      <w:bookmarkEnd w:id="1"/>
      <w:r w:rsidR="00691C6B">
        <w:rPr>
          <w:rFonts w:ascii="Times New Roman" w:hAnsi="Times New Roman" w:cs="Times New Roman"/>
          <w:sz w:val="28"/>
        </w:rPr>
        <w:t xml:space="preserve">: </w:t>
      </w:r>
    </w:p>
    <w:p w14:paraId="682F60A9" w14:textId="77777777" w:rsidR="00691C6B" w:rsidRDefault="00691C6B" w:rsidP="00691C6B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>Студент группы РИС-20-1б</w:t>
      </w:r>
    </w:p>
    <w:p w14:paraId="7C9C2163" w14:textId="77777777" w:rsidR="00691C6B" w:rsidRDefault="00691C6B" w:rsidP="00691C6B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Коваленко Никита Алексеевич</w:t>
      </w:r>
    </w:p>
    <w:p w14:paraId="0CB9C5AF" w14:textId="77777777" w:rsidR="00691C6B" w:rsidRDefault="00691C6B" w:rsidP="00691C6B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4DE181A5" w14:textId="77777777" w:rsidR="00691C6B" w:rsidRDefault="00691C6B" w:rsidP="00691C6B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5F37842F" w14:textId="77777777" w:rsidR="00691C6B" w:rsidRDefault="00691C6B" w:rsidP="00691C6B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6FD6F8D5" w14:textId="77777777" w:rsidR="00691C6B" w:rsidRDefault="00691C6B" w:rsidP="00691C6B">
      <w:pPr>
        <w:rPr>
          <w:rFonts w:ascii="Times New Roman" w:hAnsi="Times New Roman" w:cs="Times New Roman"/>
          <w:b/>
          <w:sz w:val="24"/>
        </w:rPr>
      </w:pPr>
    </w:p>
    <w:p w14:paraId="2D6BD406" w14:textId="77777777" w:rsidR="00691C6B" w:rsidRDefault="00691C6B" w:rsidP="00691C6B">
      <w:pPr>
        <w:jc w:val="center"/>
        <w:rPr>
          <w:rFonts w:ascii="Times New Roman" w:hAnsi="Times New Roman" w:cs="Times New Roman"/>
          <w:b/>
          <w:sz w:val="28"/>
        </w:rPr>
      </w:pPr>
    </w:p>
    <w:p w14:paraId="1CB1BE8D" w14:textId="77777777" w:rsidR="00691C6B" w:rsidRPr="00B1400D" w:rsidRDefault="00691C6B" w:rsidP="00691C6B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6B5130EE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2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2"/>
    </w:p>
    <w:p w14:paraId="7CAAAC57" w14:textId="7C6FBB59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 xml:space="preserve">Цель – </w:t>
      </w:r>
      <w:r w:rsidR="0070623A" w:rsidRPr="00C9245B">
        <w:rPr>
          <w:rFonts w:ascii="Times New Roman" w:hAnsi="Times New Roman" w:cs="Times New Roman"/>
          <w:sz w:val="28"/>
          <w:szCs w:val="28"/>
        </w:rPr>
        <w:t xml:space="preserve">написать программу </w:t>
      </w:r>
      <w:r w:rsidR="001C2369" w:rsidRPr="00C9245B">
        <w:rPr>
          <w:rFonts w:ascii="Times New Roman" w:hAnsi="Times New Roman" w:cs="Times New Roman"/>
          <w:sz w:val="28"/>
          <w:szCs w:val="28"/>
        </w:rPr>
        <w:t>со строковом вводом и организовать выборочный строковый вывод в другой файл.</w:t>
      </w:r>
    </w:p>
    <w:p w14:paraId="3AA2800A" w14:textId="77777777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11825591" w14:textId="1568F5CC" w:rsidR="005C3D65" w:rsidRPr="00C9245B" w:rsidRDefault="00837F0D" w:rsidP="005C3D65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>Проанализировать способы ввода строк из файла и выбрать оптимальный</w:t>
      </w:r>
    </w:p>
    <w:p w14:paraId="422482D8" w14:textId="33951126" w:rsidR="0070623A" w:rsidRPr="00C9245B" w:rsidRDefault="00837F0D" w:rsidP="005C3D65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>Понять, как именно должны быть созданы файлы для ввода и вывода информации</w:t>
      </w:r>
    </w:p>
    <w:p w14:paraId="6E15989F" w14:textId="7E790053" w:rsidR="004C7AC6" w:rsidRPr="00C9245B" w:rsidRDefault="00837F0D" w:rsidP="005C3D65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>Проанализировать как организовать выборку строк для вывода их в файл</w:t>
      </w:r>
    </w:p>
    <w:p w14:paraId="785641D1" w14:textId="1BD78846" w:rsidR="00A1481D" w:rsidRPr="00C9245B" w:rsidRDefault="00837F0D" w:rsidP="00A1481D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>Написать программу</w:t>
      </w:r>
    </w:p>
    <w:p w14:paraId="7E75C9D9" w14:textId="03C71E20" w:rsidR="00A1481D" w:rsidRPr="00C9245B" w:rsidRDefault="00A1481D" w:rsidP="00A1481D">
      <w:pPr>
        <w:rPr>
          <w:rFonts w:ascii="Times New Roman" w:hAnsi="Times New Roman" w:cs="Times New Roman"/>
          <w:sz w:val="28"/>
        </w:rPr>
      </w:pPr>
      <w:r w:rsidRPr="00C9245B">
        <w:rPr>
          <w:rFonts w:ascii="Times New Roman" w:hAnsi="Times New Roman" w:cs="Times New Roman"/>
        </w:rPr>
        <w:br w:type="page"/>
      </w:r>
    </w:p>
    <w:p w14:paraId="621A35FE" w14:textId="2912CD0B" w:rsidR="005C3D65" w:rsidRPr="00C9245B" w:rsidRDefault="00F51069" w:rsidP="005C3D65">
      <w:pPr>
        <w:pStyle w:val="ab"/>
        <w:ind w:firstLine="0"/>
        <w:rPr>
          <w:color w:val="auto"/>
        </w:rPr>
      </w:pPr>
      <w:bookmarkStart w:id="3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3"/>
    </w:p>
    <w:p w14:paraId="4FFDC587" w14:textId="77777777" w:rsidR="00C31266" w:rsidRPr="00C9245B" w:rsidRDefault="00C31266" w:rsidP="00C31266">
      <w:pPr>
        <w:pStyle w:val="ab"/>
        <w:ind w:firstLine="0"/>
        <w:jc w:val="left"/>
        <w:rPr>
          <w:rFonts w:eastAsia="Times New Roman"/>
          <w:color w:val="000000"/>
          <w:sz w:val="28"/>
          <w:szCs w:val="28"/>
          <w:lang w:eastAsia="ru-RU"/>
        </w:rPr>
      </w:pPr>
      <w:r w:rsidRPr="00C9245B">
        <w:rPr>
          <w:rFonts w:eastAsia="Times New Roman"/>
          <w:color w:val="000000"/>
          <w:sz w:val="28"/>
          <w:szCs w:val="28"/>
          <w:lang w:eastAsia="ru-RU"/>
        </w:rPr>
        <w:t>1)</w:t>
      </w:r>
      <w:r w:rsidRPr="00C9245B">
        <w:rPr>
          <w:rFonts w:eastAsia="Times New Roman"/>
          <w:color w:val="000000"/>
          <w:sz w:val="28"/>
          <w:szCs w:val="28"/>
          <w:lang w:eastAsia="ru-RU"/>
        </w:rPr>
        <w:tab/>
        <w:t>Скопировать из файла F1 в файл F2 все строки, в которых содержится два одинаковых слова.</w:t>
      </w:r>
    </w:p>
    <w:p w14:paraId="02577DBB" w14:textId="77777777" w:rsidR="00C31266" w:rsidRPr="00C9245B" w:rsidRDefault="00C31266" w:rsidP="00C31266">
      <w:pPr>
        <w:pStyle w:val="ab"/>
        <w:ind w:firstLine="0"/>
        <w:jc w:val="left"/>
        <w:rPr>
          <w:rFonts w:eastAsia="Times New Roman"/>
          <w:color w:val="000000"/>
          <w:sz w:val="28"/>
          <w:szCs w:val="28"/>
          <w:lang w:eastAsia="ru-RU"/>
        </w:rPr>
      </w:pPr>
      <w:r w:rsidRPr="00C9245B">
        <w:rPr>
          <w:rFonts w:eastAsia="Times New Roman"/>
          <w:color w:val="000000"/>
          <w:sz w:val="28"/>
          <w:szCs w:val="28"/>
          <w:lang w:eastAsia="ru-RU"/>
        </w:rPr>
        <w:t>2)</w:t>
      </w:r>
      <w:r w:rsidRPr="00C9245B">
        <w:rPr>
          <w:rFonts w:eastAsia="Times New Roman"/>
          <w:color w:val="000000"/>
          <w:sz w:val="28"/>
          <w:szCs w:val="28"/>
          <w:lang w:eastAsia="ru-RU"/>
        </w:rPr>
        <w:tab/>
        <w:t xml:space="preserve">Определить номер слова, в котором больше </w:t>
      </w:r>
      <w:proofErr w:type="gramStart"/>
      <w:r w:rsidRPr="00C9245B">
        <w:rPr>
          <w:rFonts w:eastAsia="Times New Roman"/>
          <w:color w:val="000000"/>
          <w:sz w:val="28"/>
          <w:szCs w:val="28"/>
          <w:lang w:eastAsia="ru-RU"/>
        </w:rPr>
        <w:t>всего  букв</w:t>
      </w:r>
      <w:proofErr w:type="gramEnd"/>
      <w:r w:rsidRPr="00C9245B">
        <w:rPr>
          <w:rFonts w:eastAsia="Times New Roman"/>
          <w:color w:val="000000"/>
          <w:sz w:val="28"/>
          <w:szCs w:val="28"/>
          <w:lang w:eastAsia="ru-RU"/>
        </w:rPr>
        <w:t xml:space="preserve"> «А».</w:t>
      </w:r>
    </w:p>
    <w:p w14:paraId="2D944222" w14:textId="717F16A5" w:rsidR="00F51069" w:rsidRPr="00C9245B" w:rsidRDefault="00F51069" w:rsidP="00C3126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784D3C8A" w:rsidR="00816C74" w:rsidRPr="00C9245B" w:rsidRDefault="00816C74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Считывание строки из файла</w:t>
      </w:r>
    </w:p>
    <w:p w14:paraId="75A28ECD" w14:textId="59E365AB" w:rsidR="00816C74" w:rsidRPr="00C9245B" w:rsidRDefault="00816C74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Разделение строки на отдельные слова с учетом пробелов</w:t>
      </w:r>
    </w:p>
    <w:p w14:paraId="3322D21D" w14:textId="55AF6092" w:rsidR="00816C74" w:rsidRPr="00C9245B" w:rsidRDefault="00816C74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Запись каждого слова в новую строку двумерного массива символов</w:t>
      </w:r>
    </w:p>
    <w:p w14:paraId="028CBF62" w14:textId="5C83804E" w:rsidR="00816C74" w:rsidRPr="00C9245B" w:rsidRDefault="00816C74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 xml:space="preserve">Проверка на повторяющиеся слова </w:t>
      </w:r>
    </w:p>
    <w:p w14:paraId="4418B135" w14:textId="5603CA32" w:rsidR="00816C74" w:rsidRPr="00C9245B" w:rsidRDefault="00816C74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Копирование строки во второй файл</w:t>
      </w:r>
    </w:p>
    <w:p w14:paraId="178EA2AF" w14:textId="24925B2B" w:rsidR="00816C74" w:rsidRPr="00C9245B" w:rsidRDefault="00816C74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Подсчет букв “А” в словах и определение номера слова с наибольшим количеством.</w:t>
      </w:r>
    </w:p>
    <w:p w14:paraId="2F323AF5" w14:textId="3A96125B" w:rsidR="00730CC6" w:rsidRPr="00C9245B" w:rsidRDefault="00730CC6" w:rsidP="00730CC6">
      <w:pPr>
        <w:pStyle w:val="ad"/>
        <w:ind w:left="1416"/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 xml:space="preserve">Для </w:t>
      </w:r>
      <w:r w:rsidR="00816C74" w:rsidRPr="00C9245B">
        <w:rPr>
          <w:color w:val="000000"/>
          <w:sz w:val="28"/>
          <w:szCs w:val="28"/>
        </w:rPr>
        <w:t>считывания новой строки из файла</w:t>
      </w:r>
      <w:r w:rsidRPr="00C9245B">
        <w:rPr>
          <w:color w:val="000000"/>
          <w:sz w:val="28"/>
          <w:szCs w:val="28"/>
        </w:rPr>
        <w:t xml:space="preserve"> разработана функция </w:t>
      </w:r>
      <w:proofErr w:type="spellStart"/>
      <w:proofErr w:type="gramStart"/>
      <w:r w:rsidRPr="00C9245B">
        <w:rPr>
          <w:color w:val="000000"/>
          <w:sz w:val="28"/>
          <w:szCs w:val="28"/>
          <w:lang w:val="en-US"/>
        </w:rPr>
        <w:t>getline</w:t>
      </w:r>
      <w:proofErr w:type="spellEnd"/>
      <w:r w:rsidRPr="00C9245B">
        <w:rPr>
          <w:color w:val="000000"/>
          <w:sz w:val="28"/>
          <w:szCs w:val="28"/>
        </w:rPr>
        <w:t>(</w:t>
      </w:r>
      <w:proofErr w:type="gramEnd"/>
      <w:r w:rsidRPr="00C9245B">
        <w:rPr>
          <w:color w:val="000000"/>
          <w:sz w:val="28"/>
          <w:szCs w:val="28"/>
        </w:rPr>
        <w:t>).</w:t>
      </w:r>
    </w:p>
    <w:p w14:paraId="260AF6A8" w14:textId="2B848454" w:rsidR="00803B6C" w:rsidRPr="00C9245B" w:rsidRDefault="00C9245B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 w:rsidRPr="00C9245B">
        <w:rPr>
          <w:rFonts w:ascii="Times New Roman" w:hAnsi="Times New Roman" w:cs="Times New Roman"/>
          <w:color w:val="000000"/>
          <w:szCs w:val="28"/>
        </w:rPr>
        <w:t>Для выполнения поставленной задачи будут использованы:</w:t>
      </w:r>
    </w:p>
    <w:p w14:paraId="15D544D0" w14:textId="09778216" w:rsidR="00C9245B" w:rsidRDefault="00C9245B" w:rsidP="00C9245B">
      <w:pPr>
        <w:pStyle w:val="a9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вумерный символьный массив </w:t>
      </w:r>
    </w:p>
    <w:p w14:paraId="724E3349" w14:textId="065A1F0C" w:rsidR="008225E8" w:rsidRDefault="008225E8" w:rsidP="00C9245B">
      <w:pPr>
        <w:pStyle w:val="a9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трока </w:t>
      </w:r>
    </w:p>
    <w:p w14:paraId="4A65C336" w14:textId="3EF74038" w:rsidR="008225E8" w:rsidRDefault="008225E8" w:rsidP="00C9245B">
      <w:pPr>
        <w:pStyle w:val="a9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Несколько целочисленных переменных </w:t>
      </w:r>
    </w:p>
    <w:p w14:paraId="03B79394" w14:textId="2E676A07" w:rsidR="008225E8" w:rsidRDefault="008225E8" w:rsidP="00C9245B">
      <w:pPr>
        <w:pStyle w:val="a9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Логическая переменная </w:t>
      </w:r>
    </w:p>
    <w:p w14:paraId="123FB726" w14:textId="77777777" w:rsidR="008225E8" w:rsidRPr="008225E8" w:rsidRDefault="008225E8" w:rsidP="008225E8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8225E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8225E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225E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225E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, j = 0, z = 0, d = 0, max = -1, k = 0, n = 0, b = 0;</w:t>
      </w:r>
    </w:p>
    <w:p w14:paraId="3161D4BE" w14:textId="77777777" w:rsidR="008225E8" w:rsidRPr="008225E8" w:rsidRDefault="008225E8" w:rsidP="0082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225E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8225E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8225E8">
        <w:rPr>
          <w:rFonts w:ascii="Consolas" w:hAnsi="Consolas" w:cs="Consolas"/>
          <w:color w:val="000000"/>
          <w:sz w:val="19"/>
          <w:szCs w:val="19"/>
          <w:lang w:val="en-US"/>
        </w:rPr>
        <w:t xml:space="preserve"> row;</w:t>
      </w:r>
    </w:p>
    <w:p w14:paraId="03BE9DC9" w14:textId="399CA997" w:rsidR="008225E8" w:rsidRPr="008225E8" w:rsidRDefault="008225E8" w:rsidP="0082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225E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8225E8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proofErr w:type="gramEnd"/>
      <w:r w:rsidRPr="008225E8">
        <w:rPr>
          <w:rFonts w:ascii="Consolas" w:hAnsi="Consolas" w:cs="Consolas"/>
          <w:color w:val="000000"/>
          <w:sz w:val="19"/>
          <w:szCs w:val="19"/>
          <w:lang w:val="en-US"/>
        </w:rPr>
        <w:t xml:space="preserve"> words[10][50];</w:t>
      </w:r>
    </w:p>
    <w:p w14:paraId="141B6584" w14:textId="28FB5297" w:rsidR="00B54525" w:rsidRDefault="008225E8" w:rsidP="008225E8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8225E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proofErr w:type="gramEnd"/>
      <w:r w:rsidRPr="008225E8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 = </w:t>
      </w:r>
      <w:r w:rsidRPr="008225E8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8225E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bookmarkStart w:id="4" w:name="_Toc57314748"/>
    </w:p>
    <w:p w14:paraId="505B6589" w14:textId="477A6406" w:rsidR="00386991" w:rsidRDefault="00386991" w:rsidP="00386991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вумерный </w:t>
      </w:r>
      <w:r>
        <w:rPr>
          <w:rFonts w:ascii="Times New Roman" w:hAnsi="Times New Roman" w:cs="Times New Roman"/>
          <w:color w:val="000000"/>
          <w:szCs w:val="19"/>
        </w:rPr>
        <w:t>символьный массив используется для записи каждого слова в отдельные строки массива:</w:t>
      </w:r>
    </w:p>
    <w:p w14:paraId="21B9FCC9" w14:textId="52C5881E" w:rsidR="00386991" w:rsidRP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86991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row.length</w:t>
      </w:r>
      <w:proofErr w:type="spellEnd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++)      </w:t>
      </w:r>
    </w:p>
    <w:p w14:paraId="77238142" w14:textId="77777777" w:rsidR="00386991" w:rsidRP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>{</w:t>
      </w:r>
    </w:p>
    <w:p w14:paraId="2822C3CE" w14:textId="77777777" w:rsidR="00386991" w:rsidRP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386991"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 w:rsidRPr="00386991"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 w:rsidRPr="00386991">
        <w:rPr>
          <w:rFonts w:ascii="Consolas" w:hAnsi="Consolas" w:cs="Consolas"/>
          <w:color w:val="000000"/>
          <w:sz w:val="19"/>
          <w:szCs w:val="19"/>
        </w:rPr>
        <w:t>row</w:t>
      </w:r>
      <w:proofErr w:type="spellEnd"/>
      <w:r w:rsidRPr="00386991">
        <w:rPr>
          <w:rFonts w:ascii="Consolas" w:hAnsi="Consolas" w:cs="Consolas"/>
          <w:color w:val="008080"/>
          <w:sz w:val="19"/>
          <w:szCs w:val="19"/>
        </w:rPr>
        <w:t>[</w:t>
      </w:r>
      <w:r w:rsidRPr="00386991">
        <w:rPr>
          <w:rFonts w:ascii="Consolas" w:hAnsi="Consolas" w:cs="Consolas"/>
          <w:color w:val="000000"/>
          <w:sz w:val="19"/>
          <w:szCs w:val="19"/>
        </w:rPr>
        <w:t>i</w:t>
      </w:r>
      <w:proofErr w:type="gramStart"/>
      <w:r w:rsidRPr="00386991">
        <w:rPr>
          <w:rFonts w:ascii="Consolas" w:hAnsi="Consolas" w:cs="Consolas"/>
          <w:color w:val="008080"/>
          <w:sz w:val="19"/>
          <w:szCs w:val="19"/>
        </w:rPr>
        <w:t>]</w:t>
      </w:r>
      <w:r w:rsidRPr="00386991">
        <w:rPr>
          <w:rFonts w:ascii="Consolas" w:hAnsi="Consolas" w:cs="Consolas"/>
          <w:color w:val="000000"/>
          <w:sz w:val="19"/>
          <w:szCs w:val="19"/>
        </w:rPr>
        <w:t xml:space="preserve"> !</w:t>
      </w:r>
      <w:proofErr w:type="gramEnd"/>
      <w:r w:rsidRPr="00386991">
        <w:rPr>
          <w:rFonts w:ascii="Consolas" w:hAnsi="Consolas" w:cs="Consolas"/>
          <w:color w:val="000000"/>
          <w:sz w:val="19"/>
          <w:szCs w:val="19"/>
        </w:rPr>
        <w:t xml:space="preserve">= </w:t>
      </w:r>
      <w:r w:rsidRPr="00386991">
        <w:rPr>
          <w:rFonts w:ascii="Consolas" w:hAnsi="Consolas" w:cs="Consolas"/>
          <w:color w:val="A31515"/>
          <w:sz w:val="19"/>
          <w:szCs w:val="19"/>
        </w:rPr>
        <w:t>' '</w:t>
      </w:r>
      <w:r w:rsidRPr="00386991">
        <w:rPr>
          <w:rFonts w:ascii="Consolas" w:hAnsi="Consolas" w:cs="Consolas"/>
          <w:color w:val="000000"/>
          <w:sz w:val="19"/>
          <w:szCs w:val="19"/>
        </w:rPr>
        <w:t>)</w:t>
      </w:r>
    </w:p>
    <w:p w14:paraId="58BE6F01" w14:textId="77777777" w:rsidR="00386991" w:rsidRP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1CB569E8" w14:textId="77777777" w:rsidR="00386991" w:rsidRP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words[</w:t>
      </w:r>
      <w:proofErr w:type="gramEnd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j][z] = row</w:t>
      </w:r>
      <w:r w:rsidRPr="0038699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86991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6ACBC60" w14:textId="77777777" w:rsidR="00386991" w:rsidRP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>z++;</w:t>
      </w:r>
    </w:p>
    <w:p w14:paraId="5BC39992" w14:textId="77777777" w:rsidR="00386991" w:rsidRP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9E7690D" w14:textId="77777777" w:rsidR="00386991" w:rsidRP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86991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 (row</w:t>
      </w:r>
      <w:r w:rsidRPr="0038699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86991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</w:t>
      </w:r>
      <w:r w:rsidRPr="00386991">
        <w:rPr>
          <w:rFonts w:ascii="Consolas" w:hAnsi="Consolas" w:cs="Consolas"/>
          <w:color w:val="A31515"/>
          <w:sz w:val="19"/>
          <w:szCs w:val="19"/>
          <w:lang w:val="en-US"/>
        </w:rPr>
        <w:t>' '</w:t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&amp; row</w:t>
      </w:r>
      <w:r w:rsidRPr="0038699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</w:t>
      </w:r>
      <w:r w:rsidRPr="00386991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r w:rsidRPr="00386991">
        <w:rPr>
          <w:rFonts w:ascii="Consolas" w:hAnsi="Consolas" w:cs="Consolas"/>
          <w:color w:val="A31515"/>
          <w:sz w:val="19"/>
          <w:szCs w:val="19"/>
        </w:rPr>
        <w:t>' '</w:t>
      </w:r>
      <w:r w:rsidRPr="00386991">
        <w:rPr>
          <w:rFonts w:ascii="Consolas" w:hAnsi="Consolas" w:cs="Consolas"/>
          <w:color w:val="000000"/>
          <w:sz w:val="19"/>
          <w:szCs w:val="19"/>
        </w:rPr>
        <w:t>)</w:t>
      </w:r>
    </w:p>
    <w:p w14:paraId="3DB610F5" w14:textId="77777777" w:rsidR="00386991" w:rsidRP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CB55CF3" w14:textId="77777777" w:rsidR="00386991" w:rsidRP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  <w:t>j++;</w:t>
      </w:r>
    </w:p>
    <w:p w14:paraId="24BB96DE" w14:textId="77777777" w:rsidR="00386991" w:rsidRP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  <w:t>z = 0;</w:t>
      </w:r>
    </w:p>
    <w:p w14:paraId="4B978C27" w14:textId="77777777" w:rsidR="00386991" w:rsidRP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3D5C1511" w14:textId="0FE89547" w:rsid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F03CF92" w14:textId="620F9692" w:rsid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трока используется для ввода в нее новой строки из файла: </w:t>
      </w:r>
    </w:p>
    <w:p w14:paraId="2E6EBFA5" w14:textId="77777777" w:rsid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g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t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F1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o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; </w:t>
      </w:r>
    </w:p>
    <w:p w14:paraId="0F1186D8" w14:textId="46AFB200" w:rsid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lastRenderedPageBreak/>
        <w:t xml:space="preserve">Целочисленные переменные используются для обслуживания циклов, поиска максимального количества букв </w:t>
      </w:r>
      <w:r w:rsidRPr="00386991">
        <w:rPr>
          <w:rFonts w:ascii="Times New Roman" w:hAnsi="Times New Roman" w:cs="Times New Roman"/>
          <w:color w:val="000000"/>
          <w:szCs w:val="19"/>
        </w:rPr>
        <w:t>“</w:t>
      </w:r>
      <w:r>
        <w:rPr>
          <w:rFonts w:ascii="Times New Roman" w:hAnsi="Times New Roman" w:cs="Times New Roman"/>
          <w:color w:val="000000"/>
          <w:szCs w:val="19"/>
        </w:rPr>
        <w:t>А</w:t>
      </w:r>
      <w:r w:rsidRPr="00386991">
        <w:rPr>
          <w:rFonts w:ascii="Times New Roman" w:hAnsi="Times New Roman" w:cs="Times New Roman"/>
          <w:color w:val="000000"/>
          <w:szCs w:val="19"/>
        </w:rPr>
        <w:t>”</w:t>
      </w:r>
      <w:r>
        <w:rPr>
          <w:rFonts w:ascii="Times New Roman" w:hAnsi="Times New Roman" w:cs="Times New Roman"/>
          <w:color w:val="000000"/>
          <w:szCs w:val="19"/>
        </w:rPr>
        <w:t>:</w:t>
      </w:r>
    </w:p>
    <w:p w14:paraId="279C4E59" w14:textId="77777777" w:rsidR="00386991" w:rsidRPr="00386991" w:rsidRDefault="00386991" w:rsidP="00386991">
      <w:pPr>
        <w:autoSpaceDE w:val="0"/>
        <w:autoSpaceDN w:val="0"/>
        <w:adjustRightInd w:val="0"/>
        <w:spacing w:after="0" w:line="240" w:lineRule="auto"/>
        <w:ind w:firstLine="36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86991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d; </w:t>
      </w:r>
      <w:proofErr w:type="spellStart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327675FD" w14:textId="25D41F2F" w:rsidR="00386991" w:rsidRPr="00386991" w:rsidRDefault="00386991" w:rsidP="00386991">
      <w:pPr>
        <w:autoSpaceDE w:val="0"/>
        <w:autoSpaceDN w:val="0"/>
        <w:adjustRightInd w:val="0"/>
        <w:spacing w:after="0" w:line="240" w:lineRule="auto"/>
        <w:ind w:firstLine="36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5993398" w14:textId="55BD0572" w:rsidR="00386991" w:rsidRPr="00386991" w:rsidRDefault="00386991" w:rsidP="00386991">
      <w:pPr>
        <w:autoSpaceDE w:val="0"/>
        <w:autoSpaceDN w:val="0"/>
        <w:adjustRightInd w:val="0"/>
        <w:spacing w:after="0" w:line="240" w:lineRule="auto"/>
        <w:ind w:firstLine="36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86991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 (j = 0; j &lt; 50; </w:t>
      </w:r>
      <w:proofErr w:type="spellStart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j++</w:t>
      </w:r>
      <w:proofErr w:type="spellEnd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15D0909" w14:textId="4F86C92B" w:rsidR="00386991" w:rsidRPr="00386991" w:rsidRDefault="00386991" w:rsidP="00386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86991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 (words[</w:t>
      </w:r>
      <w:proofErr w:type="spellStart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][j] == </w:t>
      </w:r>
      <w:r w:rsidRPr="00386991">
        <w:rPr>
          <w:rFonts w:ascii="Consolas" w:hAnsi="Consolas" w:cs="Consolas"/>
          <w:color w:val="A31515"/>
          <w:sz w:val="19"/>
          <w:szCs w:val="19"/>
          <w:lang w:val="en-US"/>
        </w:rPr>
        <w:t>'a'</w:t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 || words[</w:t>
      </w:r>
      <w:proofErr w:type="spellStart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][j] == </w:t>
      </w:r>
      <w:r w:rsidRPr="00386991">
        <w:rPr>
          <w:rFonts w:ascii="Consolas" w:hAnsi="Consolas" w:cs="Consolas"/>
          <w:color w:val="A31515"/>
          <w:sz w:val="19"/>
          <w:szCs w:val="19"/>
          <w:lang w:val="en-US"/>
        </w:rPr>
        <w:t>'A'</w:t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9308EA9" w14:textId="3ACBB5E6" w:rsidR="00386991" w:rsidRPr="00386991" w:rsidRDefault="00386991" w:rsidP="00386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proofErr w:type="gramEnd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66DDD4EA" w14:textId="1A159324" w:rsidR="00386991" w:rsidRPr="00386991" w:rsidRDefault="00386991" w:rsidP="00386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86991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 (k &gt; max)</w:t>
      </w:r>
    </w:p>
    <w:p w14:paraId="673E07F2" w14:textId="5BB7529C" w:rsidR="00386991" w:rsidRPr="00386991" w:rsidRDefault="00386991" w:rsidP="00386991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1C3C12E" w14:textId="61E5D5AC" w:rsidR="00386991" w:rsidRPr="00386991" w:rsidRDefault="00386991" w:rsidP="00386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max</w:t>
      </w:r>
      <w:proofErr w:type="gramEnd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k;</w:t>
      </w:r>
    </w:p>
    <w:p w14:paraId="5DD6DBA0" w14:textId="2CC445BD" w:rsidR="00386991" w:rsidRPr="005B0FB0" w:rsidRDefault="00386991" w:rsidP="00386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B0FB0">
        <w:rPr>
          <w:rFonts w:ascii="Consolas" w:hAnsi="Consolas" w:cs="Consolas"/>
          <w:color w:val="000000"/>
          <w:sz w:val="19"/>
          <w:szCs w:val="19"/>
          <w:lang w:val="en-US"/>
        </w:rPr>
        <w:t xml:space="preserve">n = </w:t>
      </w:r>
      <w:proofErr w:type="spellStart"/>
      <w:r w:rsidRPr="005B0FB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B0FB0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;</w:t>
      </w:r>
    </w:p>
    <w:p w14:paraId="16B461C5" w14:textId="18C2E190" w:rsidR="00386991" w:rsidRDefault="00386991" w:rsidP="00386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B0FB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1177179" w14:textId="3C45E232" w:rsidR="00386991" w:rsidRDefault="00386991" w:rsidP="00386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k = 0;</w:t>
      </w:r>
    </w:p>
    <w:p w14:paraId="5D4C76F3" w14:textId="60037376" w:rsidR="00386991" w:rsidRP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8764035" w14:textId="7DF55ECE" w:rsidR="00386991" w:rsidRPr="00386991" w:rsidRDefault="008225E8" w:rsidP="008225E8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из файла осуществляется посредством функции </w:t>
      </w:r>
    </w:p>
    <w:p w14:paraId="49430410" w14:textId="77777777" w:rsid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g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t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F1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o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; </w:t>
      </w:r>
    </w:p>
    <w:p w14:paraId="3F6500F1" w14:textId="2DC02279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информации о количестве букв </w:t>
      </w:r>
      <w:r w:rsidRPr="00386991">
        <w:rPr>
          <w:rFonts w:ascii="Times New Roman" w:hAnsi="Times New Roman" w:cs="Times New Roman"/>
          <w:color w:val="000000"/>
          <w:szCs w:val="28"/>
        </w:rPr>
        <w:t>“</w:t>
      </w:r>
      <w:r>
        <w:rPr>
          <w:rFonts w:ascii="Times New Roman" w:hAnsi="Times New Roman" w:cs="Times New Roman"/>
          <w:color w:val="000000"/>
          <w:szCs w:val="28"/>
        </w:rPr>
        <w:t>А</w:t>
      </w:r>
      <w:r w:rsidRPr="00386991">
        <w:rPr>
          <w:rFonts w:ascii="Times New Roman" w:hAnsi="Times New Roman" w:cs="Times New Roman"/>
          <w:color w:val="000000"/>
          <w:szCs w:val="28"/>
        </w:rPr>
        <w:t>”</w:t>
      </w:r>
      <w:r w:rsidR="00386991">
        <w:rPr>
          <w:rFonts w:ascii="Times New Roman" w:hAnsi="Times New Roman" w:cs="Times New Roman"/>
          <w:color w:val="000000"/>
          <w:szCs w:val="28"/>
        </w:rPr>
        <w:t xml:space="preserve"> осуществляется посредством функции</w:t>
      </w:r>
    </w:p>
    <w:p w14:paraId="5765DFA0" w14:textId="14980EA3" w:rsidR="008225E8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b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строке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больше всего 'A' в слове с номером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n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BCCB5AC" w14:textId="53C655B0" w:rsidR="00386991" w:rsidRDefault="00E751ED" w:rsidP="008225E8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Для решения задачи будут использованы циклы и ветвления.</w:t>
      </w:r>
    </w:p>
    <w:p w14:paraId="3307F81E" w14:textId="709E2D3C" w:rsidR="00E751ED" w:rsidRPr="00E751ED" w:rsidRDefault="00E751ED" w:rsidP="00E751E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Например</w:t>
      </w:r>
      <w:r w:rsidRPr="00E751ED">
        <w:rPr>
          <w:rFonts w:ascii="Times New Roman" w:hAnsi="Times New Roman" w:cs="Times New Roman"/>
          <w:color w:val="000000"/>
          <w:szCs w:val="28"/>
        </w:rPr>
        <w:t xml:space="preserve">, </w:t>
      </w:r>
      <w:r>
        <w:rPr>
          <w:rFonts w:ascii="Times New Roman" w:hAnsi="Times New Roman" w:cs="Times New Roman"/>
          <w:color w:val="000000"/>
          <w:szCs w:val="28"/>
        </w:rPr>
        <w:t>используется</w:t>
      </w:r>
      <w:r w:rsidRPr="00E751ED">
        <w:rPr>
          <w:rFonts w:ascii="Times New Roman" w:hAnsi="Times New Roman" w:cs="Times New Roman"/>
          <w:color w:val="000000"/>
          <w:szCs w:val="28"/>
        </w:rPr>
        <w:t xml:space="preserve"> </w:t>
      </w:r>
      <w:proofErr w:type="gramStart"/>
      <w:r>
        <w:rPr>
          <w:rFonts w:ascii="Times New Roman" w:hAnsi="Times New Roman" w:cs="Times New Roman"/>
          <w:color w:val="000000"/>
          <w:szCs w:val="28"/>
        </w:rPr>
        <w:t>цикл</w:t>
      </w:r>
      <w:r w:rsidRPr="00E751ED">
        <w:rPr>
          <w:rFonts w:ascii="Times New Roman" w:hAnsi="Times New Roman" w:cs="Times New Roman"/>
          <w:color w:val="000000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Pr="00E751E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E751ED">
        <w:rPr>
          <w:rFonts w:ascii="Consolas" w:hAnsi="Consolas" w:cs="Consolas"/>
          <w:color w:val="000000"/>
          <w:sz w:val="19"/>
          <w:szCs w:val="19"/>
        </w:rPr>
        <w:t xml:space="preserve"> (</w:t>
      </w:r>
      <w:r w:rsidRPr="00E751ED">
        <w:rPr>
          <w:rFonts w:ascii="Consolas" w:hAnsi="Consolas" w:cs="Consolas"/>
          <w:color w:val="000000"/>
          <w:sz w:val="19"/>
          <w:szCs w:val="19"/>
          <w:lang w:val="en-US"/>
        </w:rPr>
        <w:t>F</w:t>
      </w:r>
      <w:r w:rsidRPr="00E751ED">
        <w:rPr>
          <w:rFonts w:ascii="Consolas" w:hAnsi="Consolas" w:cs="Consolas"/>
          <w:color w:val="000000"/>
          <w:sz w:val="19"/>
          <w:szCs w:val="19"/>
        </w:rPr>
        <w:t>1.</w:t>
      </w:r>
      <w:proofErr w:type="spellStart"/>
      <w:r w:rsidRPr="00E751ED">
        <w:rPr>
          <w:rFonts w:ascii="Consolas" w:hAnsi="Consolas" w:cs="Consolas"/>
          <w:color w:val="000000"/>
          <w:sz w:val="19"/>
          <w:szCs w:val="19"/>
          <w:lang w:val="en-US"/>
        </w:rPr>
        <w:t>eof</w:t>
      </w:r>
      <w:proofErr w:type="spellEnd"/>
      <w:r w:rsidRPr="00E751ED">
        <w:rPr>
          <w:rFonts w:ascii="Consolas" w:hAnsi="Consolas" w:cs="Consolas"/>
          <w:color w:val="000000"/>
          <w:sz w:val="19"/>
          <w:szCs w:val="19"/>
        </w:rPr>
        <w:t xml:space="preserve">() == </w:t>
      </w:r>
      <w:r w:rsidRPr="00E751ED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E751ED"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Times New Roman" w:hAnsi="Times New Roman" w:cs="Times New Roman"/>
          <w:color w:val="000000"/>
          <w:szCs w:val="19"/>
        </w:rPr>
        <w:t>для считывания строк из файла с учетом окончания файла.</w:t>
      </w:r>
    </w:p>
    <w:p w14:paraId="76D64A27" w14:textId="77777777" w:rsidR="005601E3" w:rsidRPr="00E751ED" w:rsidRDefault="00624F18" w:rsidP="00B54525">
      <w:pPr>
        <w:pStyle w:val="ad"/>
        <w:rPr>
          <w:color w:val="000000"/>
          <w:sz w:val="28"/>
          <w:szCs w:val="28"/>
        </w:rPr>
      </w:pPr>
      <w:r w:rsidRPr="00E751ED">
        <w:rPr>
          <w:color w:val="000000"/>
          <w:sz w:val="28"/>
          <w:szCs w:val="28"/>
        </w:rPr>
        <w:br w:type="page"/>
      </w:r>
      <w:bookmarkEnd w:id="4"/>
    </w:p>
    <w:p w14:paraId="7359349E" w14:textId="768E212E" w:rsidR="005601E3" w:rsidRPr="00C9245B" w:rsidRDefault="005601E3" w:rsidP="00BD2364">
      <w:pPr>
        <w:pStyle w:val="12"/>
        <w:rPr>
          <w:lang w:val="en-US"/>
        </w:rPr>
      </w:pPr>
      <w:bookmarkStart w:id="5" w:name="_Toc57314749"/>
      <w:r w:rsidRPr="00C9245B">
        <w:lastRenderedPageBreak/>
        <w:t>Код</w:t>
      </w:r>
      <w:bookmarkEnd w:id="5"/>
    </w:p>
    <w:p w14:paraId="79E8E5D9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#include &lt;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ostream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&gt;</w:t>
      </w:r>
    </w:p>
    <w:p w14:paraId="76C6B0C9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#include &lt;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fstream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&gt;</w:t>
      </w:r>
    </w:p>
    <w:p w14:paraId="3F791212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#include &lt;string&gt;</w:t>
      </w:r>
    </w:p>
    <w:p w14:paraId="22B70A8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using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namespace 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std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;</w:t>
      </w:r>
    </w:p>
    <w:p w14:paraId="631C2D57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B04614F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proofErr w:type="spellStart"/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nt</w:t>
      </w:r>
      <w:proofErr w:type="spellEnd"/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main()</w:t>
      </w:r>
    </w:p>
    <w:p w14:paraId="0215F376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{</w:t>
      </w:r>
    </w:p>
    <w:p w14:paraId="1F29AE97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spellStart"/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setlocale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(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LC_ALL, "Russian");</w:t>
      </w:r>
    </w:p>
    <w:p w14:paraId="1D1B9D98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spellStart"/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nt</w:t>
      </w:r>
      <w:proofErr w:type="spellEnd"/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= 0, j = 0, z = 0, d = 0, max = -1, k = 0, n = 0;</w:t>
      </w:r>
    </w:p>
    <w:p w14:paraId="47798651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string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row;</w:t>
      </w:r>
    </w:p>
    <w:p w14:paraId="1C22B0D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char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words[10][50];</w:t>
      </w:r>
    </w:p>
    <w:p w14:paraId="79E5D7C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char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word1[50];</w:t>
      </w:r>
    </w:p>
    <w:p w14:paraId="0194D52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char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word2[50];</w:t>
      </w:r>
    </w:p>
    <w:p w14:paraId="45C2E302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bool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check = true;</w:t>
      </w:r>
    </w:p>
    <w:p w14:paraId="608B9E64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spellStart"/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fstream</w:t>
      </w:r>
      <w:proofErr w:type="spellEnd"/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F1("F1.txt");</w:t>
      </w:r>
    </w:p>
    <w:p w14:paraId="67483F63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spellStart"/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ofstream</w:t>
      </w:r>
      <w:proofErr w:type="spellEnd"/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F2("F2.txt");</w:t>
      </w:r>
    </w:p>
    <w:p w14:paraId="59B4A9B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2E052F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while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(F1.eof() == false)</w:t>
      </w:r>
    </w:p>
    <w:p w14:paraId="72DA7928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{</w:t>
      </w:r>
    </w:p>
    <w:p w14:paraId="4266E7AC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spellStart"/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getline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(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F1, row);</w:t>
      </w:r>
    </w:p>
    <w:p w14:paraId="00D290DF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90C7741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for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(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= 0; 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&lt; 10; 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++)               //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Обновляем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массив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для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новой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строки</w:t>
      </w:r>
    </w:p>
    <w:p w14:paraId="5E47D3F3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for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(j = 0; j &lt; 50; 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j++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)</w:t>
      </w:r>
    </w:p>
    <w:p w14:paraId="049B06B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words[</w:t>
      </w:r>
      <w:proofErr w:type="spellStart"/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][j] = '*';</w:t>
      </w:r>
    </w:p>
    <w:p w14:paraId="4A5DEFE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</w:p>
    <w:p w14:paraId="10C84A35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</w:p>
    <w:p w14:paraId="6ED380F5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j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 = 0; 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z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 = 0;</w:t>
      </w:r>
    </w:p>
    <w:p w14:paraId="43072F9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</w:p>
    <w:p w14:paraId="05B88B32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</w:p>
    <w:p w14:paraId="13C0B583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for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 (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 = 0; 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 &lt; 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row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.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length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(); 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</w:rPr>
        <w:t>++)       //Разбиваем строку на слова, записываем каждое слово в строке двумерного массива</w:t>
      </w:r>
    </w:p>
    <w:p w14:paraId="63002CD8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{</w:t>
      </w:r>
    </w:p>
    <w:p w14:paraId="18C53489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f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(row[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] != ' ')</w:t>
      </w:r>
    </w:p>
    <w:p w14:paraId="607D2BF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{</w:t>
      </w:r>
    </w:p>
    <w:p w14:paraId="3D0D2F93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words[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j][z] = row[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];</w:t>
      </w:r>
    </w:p>
    <w:p w14:paraId="3DE6E9C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z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++;</w:t>
      </w:r>
    </w:p>
    <w:p w14:paraId="5EA2524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}</w:t>
      </w:r>
    </w:p>
    <w:p w14:paraId="143C2ED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f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(row[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] == ' ' &amp;&amp; row[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+ 1] != 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' ')</w:t>
      </w:r>
    </w:p>
    <w:p w14:paraId="63DE946C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  <w:t>{</w:t>
      </w:r>
    </w:p>
    <w:p w14:paraId="6CF0DFA7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j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</w:rPr>
        <w:t>++;</w:t>
      </w:r>
    </w:p>
    <w:p w14:paraId="6FC1038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z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 = 0;</w:t>
      </w:r>
    </w:p>
    <w:p w14:paraId="5AB02CD3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  <w:t>}</w:t>
      </w:r>
    </w:p>
    <w:p w14:paraId="33B48713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  <w:t>}</w:t>
      </w:r>
    </w:p>
    <w:p w14:paraId="2FAEB76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</w:p>
    <w:p w14:paraId="5CBD9EB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d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 = 0;</w:t>
      </w:r>
    </w:p>
    <w:p w14:paraId="717DA458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for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 (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 = 0; 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 &lt; 10; 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</w:rPr>
        <w:t>++)         //Измеряем количество слов</w:t>
      </w:r>
    </w:p>
    <w:p w14:paraId="7C16BF13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f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(words[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][0] != '*')</w:t>
      </w:r>
    </w:p>
    <w:p w14:paraId="0FAD2687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d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++;</w:t>
      </w:r>
    </w:p>
    <w:p w14:paraId="00ABCECE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A296C6E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231AFA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for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(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= 0; 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&lt; d-1; 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++)</w:t>
      </w:r>
    </w:p>
    <w:p w14:paraId="472B4F23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{</w:t>
      </w:r>
    </w:p>
    <w:p w14:paraId="6387CC87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for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(z = 0; z &lt; 50; z++)</w:t>
      </w:r>
    </w:p>
    <w:p w14:paraId="6BBE4D94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word1[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z] = '*';</w:t>
      </w:r>
    </w:p>
    <w:p w14:paraId="7EB30E3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6363485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for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(z = 0; z &lt; 50; z++)</w:t>
      </w:r>
    </w:p>
    <w:p w14:paraId="58899D9E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word1[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z] = words[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][z];    //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Выносим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первое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слово</w:t>
      </w:r>
    </w:p>
    <w:p w14:paraId="3270A54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682017E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480110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for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(j = 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+ 1; j &lt; d; 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j++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)</w:t>
      </w:r>
    </w:p>
    <w:p w14:paraId="201ABDC5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{</w:t>
      </w:r>
    </w:p>
    <w:p w14:paraId="3CEF023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for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(z = 0; z &lt; 50; z++)</w:t>
      </w:r>
    </w:p>
    <w:p w14:paraId="3833BA3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word2[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z] = words[j][z];      //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Выносим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второе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слово</w:t>
      </w:r>
    </w:p>
    <w:p w14:paraId="337A999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163A4CE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6B62FFA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lastRenderedPageBreak/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check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= true;</w:t>
      </w:r>
    </w:p>
    <w:p w14:paraId="765B6C0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for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(z = 0; z &lt; 50; z++)         //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Проверяем</w:t>
      </w:r>
      <w:proofErr w:type="spellEnd"/>
    </w:p>
    <w:p w14:paraId="2C4D190C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f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(word1[z] != word2[z])</w:t>
      </w:r>
    </w:p>
    <w:p w14:paraId="24C6B19C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{</w:t>
      </w:r>
    </w:p>
    <w:p w14:paraId="759875C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check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= false;</w:t>
      </w:r>
    </w:p>
    <w:p w14:paraId="74EA3CE9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break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;</w:t>
      </w:r>
    </w:p>
    <w:p w14:paraId="592FA1B7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}</w:t>
      </w:r>
    </w:p>
    <w:p w14:paraId="135BD90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</w:p>
    <w:p w14:paraId="45A28CF5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806668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f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(check == true)</w:t>
      </w:r>
    </w:p>
    <w:p w14:paraId="7898F70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{</w:t>
      </w:r>
    </w:p>
    <w:p w14:paraId="1F48BBA7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 xml:space="preserve">F2 &lt;&lt; row &lt;&lt; 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endl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;</w:t>
      </w:r>
    </w:p>
    <w:p w14:paraId="4453CAD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break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;</w:t>
      </w:r>
    </w:p>
    <w:p w14:paraId="5D9A47EA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}</w:t>
      </w:r>
    </w:p>
    <w:p w14:paraId="02C5CEBA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9986C91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check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= true;</w:t>
      </w:r>
    </w:p>
    <w:p w14:paraId="6789DCF4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for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(z = 0; z &lt; 50; z++)</w:t>
      </w:r>
    </w:p>
    <w:p w14:paraId="2EEE6B29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word2[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z] = '*';</w:t>
      </w:r>
    </w:p>
    <w:p w14:paraId="0B91DAAA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}</w:t>
      </w:r>
    </w:p>
    <w:p w14:paraId="757E6C45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}</w:t>
      </w:r>
    </w:p>
    <w:p w14:paraId="0E0C7BF8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</w:p>
    <w:p w14:paraId="0FFC97F6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k = 0; max = -1;</w:t>
      </w:r>
    </w:p>
    <w:p w14:paraId="685E7B0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for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(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= 0; 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&lt; d; 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++)</w:t>
      </w:r>
    </w:p>
    <w:p w14:paraId="0BA394E4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{</w:t>
      </w:r>
    </w:p>
    <w:p w14:paraId="1D93A946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for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(j = 0; j &lt; 50; 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j++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)</w:t>
      </w:r>
    </w:p>
    <w:p w14:paraId="44D1AFF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f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(words[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][j] == 'a' || words[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][j] == 'A')</w:t>
      </w:r>
    </w:p>
    <w:p w14:paraId="3B5909F3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k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++;</w:t>
      </w:r>
    </w:p>
    <w:p w14:paraId="61DF79F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f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(k &gt; max)</w:t>
      </w:r>
    </w:p>
    <w:p w14:paraId="55576FB1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{</w:t>
      </w:r>
    </w:p>
    <w:p w14:paraId="1664CD84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max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= k;</w:t>
      </w:r>
    </w:p>
    <w:p w14:paraId="342D103A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 xml:space="preserve">n = 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+ 1;</w:t>
      </w:r>
    </w:p>
    <w:p w14:paraId="3FD461A7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}</w:t>
      </w:r>
    </w:p>
    <w:p w14:paraId="51B322A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k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 = 0;</w:t>
      </w:r>
    </w:p>
    <w:p w14:paraId="60462CF9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  <w:t>}</w:t>
      </w:r>
    </w:p>
    <w:p w14:paraId="7F383C65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proofErr w:type="spellStart"/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cout</w:t>
      </w:r>
      <w:proofErr w:type="spellEnd"/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 &lt;&lt; "Больше всего '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A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' в слове с номером " &lt;&lt; 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n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 &lt;&lt; 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endl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</w:rPr>
        <w:t>;</w:t>
      </w:r>
    </w:p>
    <w:p w14:paraId="2B71FD22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}</w:t>
      </w:r>
    </w:p>
    <w:p w14:paraId="4F08C05E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DC8A6C6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F1.close(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);</w:t>
      </w:r>
    </w:p>
    <w:p w14:paraId="35B2BE7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F2.close(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);</w:t>
      </w:r>
    </w:p>
    <w:p w14:paraId="2E9A2104" w14:textId="2542A2F8" w:rsidR="004C7AC6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}</w:t>
      </w:r>
    </w:p>
    <w:p w14:paraId="0872CA9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6D34CD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33888BC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AE274F5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CAD9A9F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B118168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99E3CB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68CDCDA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50167E5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1FB87B9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9927B47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390400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FF5932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B1C137F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F24A31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B9071EE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F6F9E7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81FF1E3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C8F4816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FCD5DC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493FA8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900CDE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23A7E01" w14:textId="77777777" w:rsidR="00837F0D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F3A51E7" w14:textId="77777777" w:rsidR="00E751ED" w:rsidRDefault="00E751E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B64F58A" w14:textId="77777777" w:rsidR="00E751ED" w:rsidRDefault="00E751E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B2C9B41" w14:textId="77777777" w:rsidR="00E751ED" w:rsidRPr="00C9245B" w:rsidRDefault="00E751E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B14DF54" w14:textId="3FF1A7C1" w:rsidR="005B0FB0" w:rsidRPr="005B0FB0" w:rsidRDefault="004C7AC6" w:rsidP="004C7AC6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Бл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</w:p>
    <w:p w14:paraId="413E7DF2" w14:textId="0B34A6BB" w:rsidR="005B0FB0" w:rsidRDefault="00F427C3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19"/>
          <w:szCs w:val="19"/>
          <w:lang w:val="en-US"/>
        </w:rPr>
        <w:pict w14:anchorId="1805AEB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3.6pt;height:699.6pt">
            <v:imagedata r:id="rId7" o:title="1"/>
          </v:shape>
        </w:pict>
      </w:r>
    </w:p>
    <w:p w14:paraId="72CD9FC9" w14:textId="3822A4D3" w:rsidR="00D2703F" w:rsidRDefault="00F427C3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pict w14:anchorId="359A7B5D">
          <v:shape id="_x0000_i1026" type="#_x0000_t75" style="width:409.2pt;height:727.8pt">
            <v:imagedata r:id="rId8" o:title="2"/>
          </v:shape>
        </w:pict>
      </w:r>
    </w:p>
    <w:p w14:paraId="3A49D416" w14:textId="0AC84CFF" w:rsidR="00815331" w:rsidRPr="00C9245B" w:rsidRDefault="00815331" w:rsidP="004C7AC6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C9245B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1AAF5AF2" w:rsidR="00815331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5440C69C" wp14:editId="54104090">
            <wp:extent cx="3939881" cy="823031"/>
            <wp:effectExtent l="0" t="0" r="381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39881" cy="823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E59C5" w14:textId="5CE6879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E408328" w14:textId="16EBC179" w:rsidR="00B40395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6D69EBE9" wp14:editId="138C4940">
            <wp:extent cx="5128704" cy="3185436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28704" cy="3185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2DC9E" w14:textId="6D5F9444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06C7D930" wp14:editId="3BE3A9E1">
            <wp:extent cx="5143946" cy="3147333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43946" cy="3147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12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186858" w14:textId="77777777" w:rsidR="00B762D0" w:rsidRDefault="00B762D0" w:rsidP="009D1C69">
      <w:pPr>
        <w:spacing w:after="0" w:line="240" w:lineRule="auto"/>
      </w:pPr>
      <w:r>
        <w:separator/>
      </w:r>
    </w:p>
  </w:endnote>
  <w:endnote w:type="continuationSeparator" w:id="0">
    <w:p w14:paraId="3C77FAE0" w14:textId="77777777" w:rsidR="00B762D0" w:rsidRDefault="00B762D0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E8F67" w14:textId="594EC016" w:rsidR="009D1C69" w:rsidRPr="009D1C69" w:rsidRDefault="009D1C69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935E31" w14:textId="77777777" w:rsidR="00B762D0" w:rsidRDefault="00B762D0" w:rsidP="009D1C69">
      <w:pPr>
        <w:spacing w:after="0" w:line="240" w:lineRule="auto"/>
      </w:pPr>
      <w:r>
        <w:separator/>
      </w:r>
    </w:p>
  </w:footnote>
  <w:footnote w:type="continuationSeparator" w:id="0">
    <w:p w14:paraId="4A222DB7" w14:textId="77777777" w:rsidR="00B762D0" w:rsidRDefault="00B762D0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4CE76F4D"/>
    <w:multiLevelType w:val="hybridMultilevel"/>
    <w:tmpl w:val="3922360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5"/>
  </w:num>
  <w:num w:numId="2">
    <w:abstractNumId w:val="3"/>
  </w:num>
  <w:num w:numId="3">
    <w:abstractNumId w:val="8"/>
  </w:num>
  <w:num w:numId="4">
    <w:abstractNumId w:val="1"/>
  </w:num>
  <w:num w:numId="5">
    <w:abstractNumId w:val="4"/>
  </w:num>
  <w:num w:numId="6">
    <w:abstractNumId w:val="7"/>
  </w:num>
  <w:num w:numId="7">
    <w:abstractNumId w:val="0"/>
  </w:num>
  <w:num w:numId="8">
    <w:abstractNumId w:val="6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rQUAx1XRJywAAAA="/>
  </w:docVars>
  <w:rsids>
    <w:rsidRoot w:val="00C7382A"/>
    <w:rsid w:val="00007063"/>
    <w:rsid w:val="0001694A"/>
    <w:rsid w:val="000A3ACE"/>
    <w:rsid w:val="001C2369"/>
    <w:rsid w:val="001D55CC"/>
    <w:rsid w:val="001E1470"/>
    <w:rsid w:val="0020163F"/>
    <w:rsid w:val="00202FE9"/>
    <w:rsid w:val="0021342A"/>
    <w:rsid w:val="00241466"/>
    <w:rsid w:val="00250C56"/>
    <w:rsid w:val="00255B45"/>
    <w:rsid w:val="00290DE2"/>
    <w:rsid w:val="002B4670"/>
    <w:rsid w:val="002C1EBC"/>
    <w:rsid w:val="00327E24"/>
    <w:rsid w:val="00386991"/>
    <w:rsid w:val="003B31F8"/>
    <w:rsid w:val="003E5CA2"/>
    <w:rsid w:val="003F0B9C"/>
    <w:rsid w:val="00401E8C"/>
    <w:rsid w:val="00475B60"/>
    <w:rsid w:val="004C7AC6"/>
    <w:rsid w:val="004E17FE"/>
    <w:rsid w:val="005601E3"/>
    <w:rsid w:val="0059312E"/>
    <w:rsid w:val="005B0FB0"/>
    <w:rsid w:val="005C3D65"/>
    <w:rsid w:val="00624F18"/>
    <w:rsid w:val="00691C6B"/>
    <w:rsid w:val="006D37C6"/>
    <w:rsid w:val="006F3F17"/>
    <w:rsid w:val="0070623A"/>
    <w:rsid w:val="00730CC6"/>
    <w:rsid w:val="00752454"/>
    <w:rsid w:val="00790211"/>
    <w:rsid w:val="00803B6C"/>
    <w:rsid w:val="00815331"/>
    <w:rsid w:val="00816C74"/>
    <w:rsid w:val="008225E8"/>
    <w:rsid w:val="0083762E"/>
    <w:rsid w:val="00837F0D"/>
    <w:rsid w:val="00841259"/>
    <w:rsid w:val="008B6592"/>
    <w:rsid w:val="008C04C9"/>
    <w:rsid w:val="008F38D8"/>
    <w:rsid w:val="00914507"/>
    <w:rsid w:val="009214C8"/>
    <w:rsid w:val="009222A5"/>
    <w:rsid w:val="009811D6"/>
    <w:rsid w:val="009C0BC6"/>
    <w:rsid w:val="009D1C69"/>
    <w:rsid w:val="00A1481D"/>
    <w:rsid w:val="00A52109"/>
    <w:rsid w:val="00A81B69"/>
    <w:rsid w:val="00AC0445"/>
    <w:rsid w:val="00AF7B36"/>
    <w:rsid w:val="00B40395"/>
    <w:rsid w:val="00B507AB"/>
    <w:rsid w:val="00B52393"/>
    <w:rsid w:val="00B54525"/>
    <w:rsid w:val="00B62372"/>
    <w:rsid w:val="00B762D0"/>
    <w:rsid w:val="00BC3E40"/>
    <w:rsid w:val="00BD2364"/>
    <w:rsid w:val="00C31266"/>
    <w:rsid w:val="00C70B8F"/>
    <w:rsid w:val="00C7382A"/>
    <w:rsid w:val="00C9245B"/>
    <w:rsid w:val="00D16B00"/>
    <w:rsid w:val="00D2703F"/>
    <w:rsid w:val="00E751ED"/>
    <w:rsid w:val="00ED0E5B"/>
    <w:rsid w:val="00F427C3"/>
    <w:rsid w:val="00F51069"/>
    <w:rsid w:val="00F96FEA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7</TotalTime>
  <Pages>9</Pages>
  <Words>706</Words>
  <Characters>4025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Учетная запись Майкрософт</cp:lastModifiedBy>
  <cp:revision>22</cp:revision>
  <cp:lastPrinted>2020-12-03T14:51:00Z</cp:lastPrinted>
  <dcterms:created xsi:type="dcterms:W3CDTF">2020-11-26T11:28:00Z</dcterms:created>
  <dcterms:modified xsi:type="dcterms:W3CDTF">2021-03-24T06:41:00Z</dcterms:modified>
</cp:coreProperties>
</file>